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4533" w:rsidRPr="00594573" w:rsidRDefault="005C645A" w:rsidP="00594573">
      <w:pPr>
        <w:pStyle w:val="Heading1"/>
      </w:pPr>
      <w:r w:rsidRPr="00594573">
        <w:t>LISTA GERAL</w:t>
      </w:r>
      <w:r w:rsidR="008B4533" w:rsidRPr="00594573">
        <w:t xml:space="preserve"> DE </w:t>
      </w:r>
      <w:r w:rsidR="0003298E" w:rsidRPr="00594573">
        <w:t xml:space="preserve">PARTICIPANTES </w:t>
      </w:r>
      <w:r w:rsidR="00F73FC4" w:rsidRPr="00594573">
        <w:t>(</w:t>
      </w:r>
      <w:r w:rsidR="0003298E" w:rsidRPr="00594573">
        <w:t xml:space="preserve">ORG., </w:t>
      </w:r>
      <w:r w:rsidR="008B4533" w:rsidRPr="00594573">
        <w:t>ORADORE</w:t>
      </w:r>
      <w:r w:rsidR="0003298E" w:rsidRPr="00594573">
        <w:t>S, CONVIDADOS E PRESENCIAIS</w:t>
      </w:r>
      <w:r w:rsidR="00F73FC4" w:rsidRPr="00594573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8"/>
        <w:gridCol w:w="3205"/>
        <w:gridCol w:w="4252"/>
        <w:gridCol w:w="6095"/>
      </w:tblGrid>
      <w:tr w:rsidR="00767F7F" w:rsidRPr="00767F7F" w:rsidTr="005C645A">
        <w:tc>
          <w:tcPr>
            <w:tcW w:w="618" w:type="dxa"/>
          </w:tcPr>
          <w:p w:rsidR="00EB6241" w:rsidRPr="00767F7F" w:rsidRDefault="00EB6241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º</w:t>
            </w:r>
          </w:p>
        </w:tc>
        <w:tc>
          <w:tcPr>
            <w:tcW w:w="3205" w:type="dxa"/>
          </w:tcPr>
          <w:p w:rsidR="00EB6241" w:rsidRPr="00767F7F" w:rsidRDefault="00EB6241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ME</w:t>
            </w:r>
          </w:p>
        </w:tc>
        <w:tc>
          <w:tcPr>
            <w:tcW w:w="4252" w:type="dxa"/>
          </w:tcPr>
          <w:p w:rsidR="00EB6241" w:rsidRPr="00767F7F" w:rsidRDefault="00EB6241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NSTITUIÇÃO</w:t>
            </w:r>
          </w:p>
        </w:tc>
        <w:tc>
          <w:tcPr>
            <w:tcW w:w="6095" w:type="dxa"/>
          </w:tcPr>
          <w:p w:rsidR="00EB6241" w:rsidRPr="00767F7F" w:rsidRDefault="008D3A37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E TÍTULO</w:t>
            </w:r>
          </w:p>
        </w:tc>
      </w:tr>
    </w:tbl>
    <w:p w:rsidR="00EB6241" w:rsidRPr="00767F7F" w:rsidRDefault="00EB6241" w:rsidP="00767F7F">
      <w:pPr>
        <w:rPr>
          <w:rFonts w:ascii="Century Gothic" w:hAnsi="Century Gothic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3119"/>
        <w:gridCol w:w="4252"/>
        <w:gridCol w:w="6237"/>
      </w:tblGrid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DRIANO MOREIRA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CL</w:t>
            </w:r>
          </w:p>
        </w:tc>
        <w:tc>
          <w:tcPr>
            <w:tcW w:w="6237" w:type="dxa"/>
          </w:tcPr>
          <w:p w:rsidR="00046C46" w:rsidRPr="00CA2144" w:rsidRDefault="00CA2144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CA2144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 2.1. A LUSOFONIA E O MUNDO DE RUTURAS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FONSO TEIXEIRA FILHO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SP BRASIL</w:t>
            </w:r>
          </w:p>
        </w:tc>
        <w:tc>
          <w:tcPr>
            <w:tcW w:w="6237" w:type="dxa"/>
          </w:tcPr>
          <w:p w:rsidR="00046C46" w:rsidRPr="00CA2144" w:rsidRDefault="00CA2144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CA2144"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 4.2.</w:t>
            </w:r>
            <w:r w:rsidRPr="00CA2144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CA2144">
              <w:rPr>
                <w:rFonts w:ascii="Century Gothic" w:hAnsi="Century Gothic"/>
                <w:sz w:val="20"/>
                <w:szCs w:val="20"/>
              </w:rPr>
              <w:t>CRITÉRIOS PARA A TRADUÇÃO DO INTRADUZÍVEL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LEXANDRE BANHOS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UNDAÇÃO MEENDINHO GALIZA</w:t>
            </w:r>
          </w:p>
        </w:tc>
        <w:tc>
          <w:tcPr>
            <w:tcW w:w="6237" w:type="dxa"/>
          </w:tcPr>
          <w:p w:rsidR="002D7B9D" w:rsidRPr="00767F7F" w:rsidRDefault="00767F7F" w:rsidP="008D3A37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9 O AFONSO HENRIQUES DE JOSÉ MATTOSO</w:t>
            </w:r>
          </w:p>
        </w:tc>
      </w:tr>
      <w:tr w:rsidR="00C8122B" w:rsidRPr="00767F7F" w:rsidTr="008D3A37">
        <w:tc>
          <w:tcPr>
            <w:tcW w:w="704" w:type="dxa"/>
          </w:tcPr>
          <w:p w:rsidR="00C8122B" w:rsidRPr="00767F7F" w:rsidRDefault="00C8122B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C8122B" w:rsidRPr="00767F7F" w:rsidRDefault="00C8122B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LEXANDRE LUÍS</w:t>
            </w:r>
          </w:p>
        </w:tc>
        <w:tc>
          <w:tcPr>
            <w:tcW w:w="4252" w:type="dxa"/>
          </w:tcPr>
          <w:p w:rsidR="00C8122B" w:rsidRPr="00767F7F" w:rsidRDefault="00C8122B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BI</w:t>
            </w:r>
          </w:p>
        </w:tc>
        <w:tc>
          <w:tcPr>
            <w:tcW w:w="6237" w:type="dxa"/>
          </w:tcPr>
          <w:p w:rsidR="00C8122B" w:rsidRDefault="00C8122B" w:rsidP="008D3A37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Tema 2.9 </w:t>
            </w:r>
            <w:r w:rsidRPr="00C8122B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 Integração do Brasil no Império: o período manuelino,</w:t>
            </w:r>
          </w:p>
        </w:tc>
      </w:tr>
      <w:tr w:rsidR="00767F7F" w:rsidRPr="00767F7F" w:rsidTr="008D3A37">
        <w:tc>
          <w:tcPr>
            <w:tcW w:w="704" w:type="dxa"/>
          </w:tcPr>
          <w:p w:rsidR="005A1152" w:rsidRPr="00767F7F" w:rsidRDefault="005A1152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5A1152" w:rsidRPr="00767F7F" w:rsidRDefault="005A1152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LFREDO AZINHEIRA </w:t>
            </w:r>
          </w:p>
        </w:tc>
        <w:tc>
          <w:tcPr>
            <w:tcW w:w="4252" w:type="dxa"/>
          </w:tcPr>
          <w:p w:rsidR="005A1152" w:rsidRPr="00767F7F" w:rsidRDefault="005A1152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BANDA “AR D’GRAÇA”</w:t>
            </w:r>
          </w:p>
        </w:tc>
        <w:tc>
          <w:tcPr>
            <w:tcW w:w="6237" w:type="dxa"/>
          </w:tcPr>
          <w:p w:rsidR="005A1152" w:rsidRPr="00767F7F" w:rsidRDefault="005A1152" w:rsidP="00767F7F">
            <w:pPr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CITAL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NA PAULA ANDRADE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NSERVATÓRIO REGIONAL PONTA DELGADA AÇORES</w:t>
            </w:r>
          </w:p>
        </w:tc>
        <w:tc>
          <w:tcPr>
            <w:tcW w:w="6237" w:type="dxa"/>
          </w:tcPr>
          <w:p w:rsidR="00046C46" w:rsidRPr="00767F7F" w:rsidRDefault="00767F7F" w:rsidP="00767F7F">
            <w:pPr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7. APRESENTA O CD DE POETAS AÇORIANOS MUSICADOS</w:t>
            </w:r>
          </w:p>
        </w:tc>
      </w:tr>
      <w:tr w:rsidR="00767F7F" w:rsidRPr="00767F7F" w:rsidTr="008D3A37">
        <w:tc>
          <w:tcPr>
            <w:tcW w:w="704" w:type="dxa"/>
          </w:tcPr>
          <w:p w:rsidR="002D7B9D" w:rsidRPr="00767F7F" w:rsidRDefault="002D7B9D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2D7B9D" w:rsidRPr="00767F7F" w:rsidRDefault="002D7B9D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NTÓNIO CALLIXTO</w:t>
            </w:r>
          </w:p>
        </w:tc>
        <w:tc>
          <w:tcPr>
            <w:tcW w:w="4252" w:type="dxa"/>
          </w:tcPr>
          <w:p w:rsidR="002D7B9D" w:rsidRPr="00767F7F" w:rsidRDefault="002D7B9D" w:rsidP="008D3A37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X-TRIBUNAL DE CONTAS</w:t>
            </w:r>
            <w:r w:rsidR="008D3A37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EU </w:t>
            </w: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LUXEMBURGO </w:t>
            </w:r>
          </w:p>
        </w:tc>
        <w:tc>
          <w:tcPr>
            <w:tcW w:w="6237" w:type="dxa"/>
          </w:tcPr>
          <w:p w:rsidR="002D7B9D" w:rsidRPr="00767F7F" w:rsidRDefault="002D7B9D" w:rsidP="00767F7F">
            <w:pPr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RESENCIAL</w:t>
            </w:r>
          </w:p>
        </w:tc>
      </w:tr>
      <w:tr w:rsidR="00767F7F" w:rsidRPr="00767F7F" w:rsidTr="008D3A37">
        <w:tc>
          <w:tcPr>
            <w:tcW w:w="704" w:type="dxa"/>
          </w:tcPr>
          <w:p w:rsidR="00C455C7" w:rsidRPr="00767F7F" w:rsidRDefault="00C455C7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C455C7" w:rsidRPr="00767F7F" w:rsidRDefault="00C455C7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RINA PINA (MORGADO)</w:t>
            </w:r>
          </w:p>
        </w:tc>
        <w:tc>
          <w:tcPr>
            <w:tcW w:w="4252" w:type="dxa"/>
          </w:tcPr>
          <w:p w:rsidR="00C455C7" w:rsidRPr="00767F7F" w:rsidRDefault="00C455C7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D. KREAMUS</w:t>
            </w:r>
          </w:p>
        </w:tc>
        <w:tc>
          <w:tcPr>
            <w:tcW w:w="6237" w:type="dxa"/>
          </w:tcPr>
          <w:p w:rsidR="00C455C7" w:rsidRPr="00767F7F" w:rsidRDefault="002D7B9D" w:rsidP="00767F7F">
            <w:pPr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RESENCIAL</w:t>
            </w:r>
          </w:p>
        </w:tc>
      </w:tr>
      <w:tr w:rsidR="00C8122B" w:rsidRPr="00767F7F" w:rsidTr="008D3A37">
        <w:tc>
          <w:tcPr>
            <w:tcW w:w="704" w:type="dxa"/>
          </w:tcPr>
          <w:p w:rsidR="00C8122B" w:rsidRPr="00767F7F" w:rsidRDefault="00C8122B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C8122B" w:rsidRPr="00767F7F" w:rsidRDefault="00C8122B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RLA LUÍS</w:t>
            </w:r>
          </w:p>
        </w:tc>
        <w:tc>
          <w:tcPr>
            <w:tcW w:w="4252" w:type="dxa"/>
          </w:tcPr>
          <w:p w:rsidR="00C8122B" w:rsidRPr="00767F7F" w:rsidRDefault="00C8122B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BI</w:t>
            </w:r>
          </w:p>
        </w:tc>
        <w:tc>
          <w:tcPr>
            <w:tcW w:w="6237" w:type="dxa"/>
          </w:tcPr>
          <w:p w:rsidR="00C8122B" w:rsidRPr="00767F7F" w:rsidRDefault="00C8122B" w:rsidP="00767F7F">
            <w:pPr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TEMA 2.9 </w:t>
            </w:r>
            <w:r w:rsidRPr="00C8122B">
              <w:rPr>
                <w:rFonts w:ascii="Century Gothic" w:hAnsi="Century Gothic" w:cs="Arial"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tratos dos Judeus na obra ensaística e ficcional de Miguel Real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ROLINA CONSTÂNCIA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ÇORES</w:t>
            </w:r>
          </w:p>
        </w:tc>
        <w:tc>
          <w:tcPr>
            <w:tcW w:w="6237" w:type="dxa"/>
          </w:tcPr>
          <w:p w:rsidR="00046C46" w:rsidRPr="00767F7F" w:rsidRDefault="002D7B9D" w:rsidP="00767F7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CITAIS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ROLINA CORDEIRO</w:t>
            </w:r>
          </w:p>
        </w:tc>
        <w:tc>
          <w:tcPr>
            <w:tcW w:w="4252" w:type="dxa"/>
          </w:tcPr>
          <w:p w:rsidR="00046C46" w:rsidRPr="00767F7F" w:rsidRDefault="00F73FC4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ESCRITORA, </w:t>
            </w:r>
            <w:r w:rsidR="00046C46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IV. AÇORES</w:t>
            </w:r>
          </w:p>
        </w:tc>
        <w:tc>
          <w:tcPr>
            <w:tcW w:w="6237" w:type="dxa"/>
          </w:tcPr>
          <w:p w:rsidR="00046C46" w:rsidRPr="00767F7F" w:rsidRDefault="008D3A37" w:rsidP="00767F7F">
            <w:pPr>
              <w:rPr>
                <w:rFonts w:ascii="Century Gothic" w:eastAsia="Times New Roman" w:hAnsi="Century Gothic" w:cs="Times New Roman"/>
                <w:color w:val="000000" w:themeColor="text1"/>
                <w:sz w:val="20"/>
                <w:szCs w:val="20"/>
                <w:u w:color="00000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G</w:t>
            </w:r>
            <w:r w:rsidR="00767F7F"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. </w:t>
            </w: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- </w:t>
            </w:r>
            <w:r w:rsidR="00767F7F"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3.2. </w:t>
            </w:r>
            <w:r w:rsidR="002D7B9D" w:rsidRPr="00767F7F">
              <w:rPr>
                <w:rFonts w:ascii="Century Gothic" w:hAnsi="Century Gothic"/>
                <w:i/>
                <w:iCs/>
                <w:color w:val="000000" w:themeColor="text1"/>
                <w:sz w:val="20"/>
                <w:szCs w:val="20"/>
                <w:u w:color="00000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M DEUS À BEIRA DA LOUCURA,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:u w:color="00000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E DANIEL DE SÁ E A ILHA APRISIONANTE 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HRYS CHRYSTELLO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ICL, AGLP</w:t>
            </w:r>
          </w:p>
        </w:tc>
        <w:tc>
          <w:tcPr>
            <w:tcW w:w="6237" w:type="dxa"/>
          </w:tcPr>
          <w:p w:rsidR="00046C46" w:rsidRPr="00767F7F" w:rsidRDefault="00767F7F" w:rsidP="00767F7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bookmarkStart w:id="0" w:name="_Hlk503878622"/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1. DA ALFE 1996-1998 AOS COLÓQUIOS DA LUSOFONIA</w:t>
            </w:r>
          </w:p>
          <w:p w:rsidR="0027237E" w:rsidRPr="00767F7F" w:rsidRDefault="0027237E" w:rsidP="008D3A3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bookmarkStart w:id="1" w:name="_GoBack"/>
            <w:bookmarkEnd w:id="0"/>
            <w:bookmarkEnd w:id="1"/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3.1 APRESENTA BIBLIOGRAFIA GERAL DA AÇORIANIDADE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NCEIÇÃO CASTELEIRO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ISBOA</w:t>
            </w:r>
          </w:p>
        </w:tc>
        <w:tc>
          <w:tcPr>
            <w:tcW w:w="6237" w:type="dxa"/>
          </w:tcPr>
          <w:p w:rsidR="00046C46" w:rsidRPr="00767F7F" w:rsidRDefault="002D7B9D" w:rsidP="00767F7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RESENCIAL</w:t>
            </w:r>
          </w:p>
        </w:tc>
      </w:tr>
      <w:tr w:rsidR="00767F7F" w:rsidRPr="00767F7F" w:rsidTr="008D3A37">
        <w:tc>
          <w:tcPr>
            <w:tcW w:w="704" w:type="dxa"/>
          </w:tcPr>
          <w:p w:rsidR="00E9358E" w:rsidRPr="00767F7F" w:rsidRDefault="00E9358E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E9358E" w:rsidRPr="00767F7F" w:rsidRDefault="00E9358E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ANA BARROQUEIRO</w:t>
            </w:r>
          </w:p>
        </w:tc>
        <w:tc>
          <w:tcPr>
            <w:tcW w:w="4252" w:type="dxa"/>
          </w:tcPr>
          <w:p w:rsidR="00E9358E" w:rsidRPr="00767F7F" w:rsidRDefault="008D3A37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SCRITORA</w:t>
            </w:r>
          </w:p>
        </w:tc>
        <w:tc>
          <w:tcPr>
            <w:tcW w:w="6237" w:type="dxa"/>
          </w:tcPr>
          <w:p w:rsidR="00E9358E" w:rsidRPr="00767F7F" w:rsidRDefault="00767F7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 2.9.</w:t>
            </w:r>
            <w:r w:rsidR="00E9358E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APRESENTA LIVRO 1640</w:t>
            </w:r>
            <w:r w:rsidR="008D3A37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8D3A37" w:rsidRPr="00767F7F">
              <w:rPr>
                <w:rFonts w:ascii="Century Gothic" w:hAnsi="Century Gothic"/>
                <w:color w:val="000000" w:themeColor="text1"/>
                <w:sz w:val="20"/>
                <w:szCs w:val="20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NVIDAD</w:t>
            </w:r>
            <w:r w:rsidR="008D3A37">
              <w:rPr>
                <w:rFonts w:ascii="Century Gothic" w:hAnsi="Century Gothic"/>
                <w:color w:val="000000" w:themeColor="text1"/>
                <w:sz w:val="20"/>
                <w:szCs w:val="20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</w:t>
            </w:r>
            <w:r w:rsidR="008D3A37" w:rsidRPr="00767F7F">
              <w:rPr>
                <w:rFonts w:ascii="Century Gothic" w:hAnsi="Century Gothic"/>
                <w:color w:val="000000" w:themeColor="text1"/>
                <w:sz w:val="20"/>
                <w:szCs w:val="20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C.M. BELMONTE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VANILDO C BECHARA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BL BRASIL</w:t>
            </w:r>
          </w:p>
        </w:tc>
        <w:tc>
          <w:tcPr>
            <w:tcW w:w="6237" w:type="dxa"/>
          </w:tcPr>
          <w:p w:rsidR="00046C46" w:rsidRPr="00767F7F" w:rsidRDefault="00767F7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3. 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NTÔNIO DE MORAIS SILVA – O PRIMEIRO MODERNO LEXICÓGRAFO DA LÍNGUA PORTUGUESA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ÁTIMA MADRUGA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ÉDICA HOSP</w:t>
            </w:r>
            <w:r w:rsidR="00F73FC4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TAL</w:t>
            </w: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OVAR</w:t>
            </w:r>
          </w:p>
        </w:tc>
        <w:tc>
          <w:tcPr>
            <w:tcW w:w="6237" w:type="dxa"/>
          </w:tcPr>
          <w:p w:rsidR="00046C46" w:rsidRPr="00767F7F" w:rsidRDefault="002D7B9D" w:rsidP="00767F7F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 w:cs="Arial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RESENCIAL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RANCISCO C</w:t>
            </w:r>
            <w:r w:rsidR="00F73FC4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ARTINS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</w:t>
            </w:r>
            <w:r w:rsidR="00F73FC4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L B</w:t>
            </w: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ASÍLIA; UNIV. BRASÍLIA BRASIL</w:t>
            </w:r>
          </w:p>
        </w:tc>
        <w:tc>
          <w:tcPr>
            <w:tcW w:w="6237" w:type="dxa"/>
          </w:tcPr>
          <w:p w:rsidR="00046C46" w:rsidRPr="00767F7F" w:rsidRDefault="00767F7F" w:rsidP="00767F7F">
            <w:pPr>
              <w:rPr>
                <w:rFonts w:ascii="Century Gothic" w:hAnsi="Century Gothic" w:cs="Times New Roman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 w:cs="Times New Roman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 w:cs="Times New Roman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4.2. ANTIBABEL E BABEL NO FALAR PORTUGUÊS 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RANCISCO F MADRUGA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LENDÁRIO DE LETRAS</w:t>
            </w:r>
          </w:p>
        </w:tc>
        <w:tc>
          <w:tcPr>
            <w:tcW w:w="6237" w:type="dxa"/>
          </w:tcPr>
          <w:p w:rsidR="00046C46" w:rsidRPr="00767F7F" w:rsidRDefault="002D7B9D" w:rsidP="00767F7F">
            <w:pPr>
              <w:rPr>
                <w:rFonts w:ascii="Century Gothic" w:hAnsi="Century Gothic" w:cs="Times New Roman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 w:cs="Times New Roman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RESENCIAL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HELENA CHRYSTELLO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AICL </w:t>
            </w:r>
          </w:p>
        </w:tc>
        <w:tc>
          <w:tcPr>
            <w:tcW w:w="6237" w:type="dxa"/>
          </w:tcPr>
          <w:p w:rsidR="002D7B9D" w:rsidRPr="00767F7F" w:rsidRDefault="002D7B9D" w:rsidP="008D3A37">
            <w:pPr>
              <w:rPr>
                <w:rFonts w:ascii="Century Gothic" w:hAnsi="Century Gothic" w:cs="Times New Roman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 w:cs="Times New Roman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G 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HENRIQUE CONSTÂNCIA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QUESTRA METROPOLITANA DE LISBOA</w:t>
            </w:r>
          </w:p>
        </w:tc>
        <w:tc>
          <w:tcPr>
            <w:tcW w:w="6237" w:type="dxa"/>
          </w:tcPr>
          <w:p w:rsidR="00046C46" w:rsidRPr="00767F7F" w:rsidRDefault="002D7B9D" w:rsidP="00767F7F">
            <w:pPr>
              <w:rPr>
                <w:rFonts w:ascii="Century Gothic" w:hAnsi="Century Gothic" w:cs="Times New Roman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 w:cs="Times New Roman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CITAIS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ÃO GUILHERME</w:t>
            </w:r>
            <w:r w:rsidR="00281710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CE06D9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STA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ROF. UNIV E INVESTIGADOR</w:t>
            </w:r>
          </w:p>
        </w:tc>
        <w:tc>
          <w:tcPr>
            <w:tcW w:w="6237" w:type="dxa"/>
          </w:tcPr>
          <w:p w:rsidR="0077189C" w:rsidRPr="00CE06D9" w:rsidRDefault="00CE06D9" w:rsidP="00CE06D9">
            <w:pPr>
              <w:rPr>
                <w:rFonts w:ascii="Century Gothic" w:hAnsi="Century Gothic"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CE06D9">
              <w:rPr>
                <w:rFonts w:ascii="Century Gothic" w:hAnsi="Century Gothic"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 2.9</w:t>
            </w:r>
            <w:r w:rsidRPr="00CE06D9">
              <w:rPr>
                <w:rFonts w:ascii="Century Gothic" w:hAnsi="Century Gothic"/>
                <w:b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: </w:t>
            </w:r>
            <w:r w:rsidRPr="00CE06D9">
              <w:rPr>
                <w:rFonts w:ascii="Century Gothic" w:hAnsi="Century Gothic"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"A LUSOFONIA, A INVESTIGAÇÃO CIENTÍFICA E O CANCRO"</w:t>
            </w:r>
          </w:p>
          <w:p w:rsidR="00046C46" w:rsidRPr="00767F7F" w:rsidRDefault="00CE06D9" w:rsidP="00CE06D9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CE06D9">
              <w:rPr>
                <w:rFonts w:ascii="Century Gothic" w:hAnsi="Century Gothic"/>
                <w:color w:val="000000" w:themeColor="text1"/>
                <w:sz w:val="20"/>
                <w:szCs w:val="20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CONVIDADO C.M. BELMONTE </w:t>
            </w:r>
            <w:r w:rsidR="008D3A37" w:rsidRPr="00767F7F">
              <w:rPr>
                <w:rFonts w:ascii="Century Gothic" w:hAnsi="Century Gothic"/>
                <w:color w:val="000000" w:themeColor="text1"/>
                <w:sz w:val="20"/>
                <w:szCs w:val="20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NVIDADO C.M. BELMONTE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ÃO MALACA CASTELEIRO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CL</w:t>
            </w:r>
          </w:p>
        </w:tc>
        <w:tc>
          <w:tcPr>
            <w:tcW w:w="6237" w:type="dxa"/>
          </w:tcPr>
          <w:p w:rsidR="00046C46" w:rsidRPr="00767F7F" w:rsidRDefault="00767F7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2. </w:t>
            </w:r>
            <w:r w:rsidR="002D7B9D" w:rsidRPr="00767F7F">
              <w:rPr>
                <w:rFonts w:ascii="Century Gothic" w:hAnsi="Century Gothic" w:cs="Times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OCUMENTAÇÃO ANTIGA PARA O NÚCLEO DA LUSOFONIA, MUSEU DOS DESCOBRIMENTOS DE BELMONTE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JOÃO MORGADO </w:t>
            </w:r>
          </w:p>
        </w:tc>
        <w:tc>
          <w:tcPr>
            <w:tcW w:w="4252" w:type="dxa"/>
          </w:tcPr>
          <w:p w:rsidR="00046C46" w:rsidRPr="00767F7F" w:rsidRDefault="00F73FC4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SCRITOR, CHEFE DE GABINETE C. M. BELMONTE</w:t>
            </w:r>
          </w:p>
        </w:tc>
        <w:tc>
          <w:tcPr>
            <w:tcW w:w="6237" w:type="dxa"/>
          </w:tcPr>
          <w:p w:rsidR="002D7B9D" w:rsidRPr="00767F7F" w:rsidRDefault="00767F7F" w:rsidP="00767F7F">
            <w:pPr>
              <w:rPr>
                <w:rFonts w:ascii="Century Gothic" w:eastAsia="Times New Roman" w:hAnsi="Century Gothic" w:cs="Times New Roman"/>
                <w:bCs/>
                <w:color w:val="000000" w:themeColor="text1"/>
                <w:sz w:val="20"/>
                <w:szCs w:val="20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2. APRESENTA LIVRO “</w:t>
            </w:r>
            <w:r w:rsidR="002D7B9D" w:rsidRPr="00767F7F">
              <w:rPr>
                <w:rFonts w:ascii="Century Gothic" w:eastAsia="Times New Roman" w:hAnsi="Century Gothic" w:cs="Times New Roman"/>
                <w:bCs/>
                <w:color w:val="000000" w:themeColor="text1"/>
                <w:sz w:val="20"/>
                <w:szCs w:val="20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 CÉU DO MAR </w:t>
            </w:r>
            <w:r w:rsidR="00166E1A">
              <w:rPr>
                <w:rFonts w:ascii="Century Gothic" w:eastAsia="Times New Roman" w:hAnsi="Century Gothic" w:cs="Times New Roman"/>
                <w:bCs/>
                <w:color w:val="000000" w:themeColor="text1"/>
                <w:sz w:val="20"/>
                <w:szCs w:val="20"/>
                <w:lang w:eastAsia="pt-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“</w:t>
            </w:r>
          </w:p>
          <w:p w:rsidR="002D7B9D" w:rsidRPr="00767F7F" w:rsidRDefault="002D7B9D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7749F2" w:rsidRPr="00767F7F" w:rsidTr="001C2DA1">
        <w:tc>
          <w:tcPr>
            <w:tcW w:w="704" w:type="dxa"/>
          </w:tcPr>
          <w:p w:rsidR="007749F2" w:rsidRPr="00767F7F" w:rsidRDefault="007749F2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7749F2" w:rsidRPr="00767F7F" w:rsidRDefault="007749F2" w:rsidP="001C2DA1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ÃO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PAIXÃO</w:t>
            </w: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MARTA</w:t>
            </w:r>
          </w:p>
        </w:tc>
        <w:tc>
          <w:tcPr>
            <w:tcW w:w="4252" w:type="dxa"/>
          </w:tcPr>
          <w:p w:rsidR="007749F2" w:rsidRPr="00767F7F" w:rsidRDefault="007749F2" w:rsidP="001C2DA1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VEIRO</w:t>
            </w:r>
          </w:p>
        </w:tc>
        <w:tc>
          <w:tcPr>
            <w:tcW w:w="6237" w:type="dxa"/>
          </w:tcPr>
          <w:p w:rsidR="007749F2" w:rsidRPr="00767F7F" w:rsidRDefault="007749F2" w:rsidP="001C2DA1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PRESENCIAL 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ÃO PAULO CONSTÂNCIA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CPD AÇORES</w:t>
            </w:r>
          </w:p>
        </w:tc>
        <w:tc>
          <w:tcPr>
            <w:tcW w:w="6237" w:type="dxa"/>
          </w:tcPr>
          <w:p w:rsidR="00046C46" w:rsidRPr="00767F7F" w:rsidRDefault="00767F7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3.1 APRESENTA BIBLIOGRAFIA GERAL DA AÇORIANIDADE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SÉ BÁRBARA BRANCO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ÉDICO</w:t>
            </w:r>
          </w:p>
        </w:tc>
        <w:tc>
          <w:tcPr>
            <w:tcW w:w="6237" w:type="dxa"/>
          </w:tcPr>
          <w:p w:rsidR="00046C46" w:rsidRPr="00767F7F" w:rsidRDefault="00767F7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1 APRESENTA LIVRO FERNANDO SYLVAN, (POETA TIMORENSE) UMA BIOGRAFIA ED. CROCODILO AZUL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SÉ CARLOS GENTILI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</w:t>
            </w:r>
            <w:r w:rsidR="00F73FC4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L BRASÍLIA</w:t>
            </w: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BRASIL</w:t>
            </w:r>
          </w:p>
        </w:tc>
        <w:tc>
          <w:tcPr>
            <w:tcW w:w="6237" w:type="dxa"/>
          </w:tcPr>
          <w:p w:rsidR="00046C46" w:rsidRPr="00767F7F" w:rsidRDefault="00767F7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1.1. </w:t>
            </w:r>
            <w:r w:rsidR="002D7B9D" w:rsidRPr="00767F7F">
              <w:rPr>
                <w:rFonts w:ascii="Century Gothic" w:hAnsi="Century Gothic"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 CRIPTOJUDEU PEDRO ÁLVARES CABRAL NASCEU EM BELMONTE?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SÉ PAZ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GLP</w:t>
            </w:r>
            <w:r w:rsidR="008D3A37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 GALIZA</w:t>
            </w:r>
          </w:p>
        </w:tc>
        <w:tc>
          <w:tcPr>
            <w:tcW w:w="6237" w:type="dxa"/>
          </w:tcPr>
          <w:p w:rsidR="00046C46" w:rsidRPr="00767F7F" w:rsidRDefault="00767F7F" w:rsidP="00767F7F">
            <w:pPr>
              <w:rPr>
                <w:rFonts w:ascii="Century Gothic" w:hAnsi="Century Gothic" w:cs="Tahoma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 w:cs="Tahoma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 w:cs="Tahoma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7. GALIZA, PÁTRIA ESPIRITUAL DE JOSÉ AFONSO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SÉ RAMOS-HORTA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INISTRO RDTL PRÉMIO NOBEL 1996, </w:t>
            </w:r>
          </w:p>
        </w:tc>
        <w:tc>
          <w:tcPr>
            <w:tcW w:w="6237" w:type="dxa"/>
          </w:tcPr>
          <w:p w:rsidR="00046C46" w:rsidRPr="00767F7F" w:rsidRDefault="00767F7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1. APRESENTA O LIVRO INFANTOJUVENIL O MUNDO PERDIDO DE TIMOR-LESTE</w:t>
            </w:r>
            <w:r w:rsidR="008D3A37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. </w:t>
            </w:r>
            <w:r w:rsidR="008D3A37" w:rsidRPr="00767F7F">
              <w:rPr>
                <w:rFonts w:ascii="Century Gothic" w:hAnsi="Century Gothic"/>
                <w:color w:val="000000" w:themeColor="text1"/>
                <w:sz w:val="20"/>
                <w:szCs w:val="20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NVIDADO C.M. BELMONTE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SÉ SOARES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ORNALISTA AÇOR-CANADIANO</w:t>
            </w:r>
          </w:p>
        </w:tc>
        <w:tc>
          <w:tcPr>
            <w:tcW w:w="6237" w:type="dxa"/>
          </w:tcPr>
          <w:p w:rsidR="002D7B9D" w:rsidRPr="00767F7F" w:rsidRDefault="002D7B9D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G </w:t>
            </w:r>
          </w:p>
        </w:tc>
      </w:tr>
      <w:tr w:rsidR="00767F7F" w:rsidRPr="00767F7F" w:rsidTr="008D3A37">
        <w:tc>
          <w:tcPr>
            <w:tcW w:w="704" w:type="dxa"/>
          </w:tcPr>
          <w:p w:rsidR="0078740F" w:rsidRPr="00767F7F" w:rsidRDefault="0078740F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78740F" w:rsidRPr="00767F7F" w:rsidRDefault="0078740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LAURA </w:t>
            </w:r>
            <w:r w:rsidR="00D671A9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ONÇALVES </w:t>
            </w:r>
          </w:p>
        </w:tc>
        <w:tc>
          <w:tcPr>
            <w:tcW w:w="4252" w:type="dxa"/>
            <w:shd w:val="clear" w:color="auto" w:fill="auto"/>
          </w:tcPr>
          <w:p w:rsidR="0078740F" w:rsidRPr="00767F7F" w:rsidRDefault="00C669E0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8D3A37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INEASTA</w:t>
            </w:r>
          </w:p>
        </w:tc>
        <w:tc>
          <w:tcPr>
            <w:tcW w:w="6237" w:type="dxa"/>
          </w:tcPr>
          <w:p w:rsidR="0078740F" w:rsidRPr="00767F7F" w:rsidRDefault="00C669E0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94573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 2.7. A EXPRESSÃO DA ANIMAÇÃO NO CINEMA DOCUMENTÁRIO.</w:t>
            </w:r>
            <w:r w:rsidRPr="0059457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594573">
              <w:rPr>
                <w:rFonts w:ascii="Century Gothic" w:hAnsi="Century Gothic"/>
                <w:color w:val="000000" w:themeColor="text1"/>
                <w:sz w:val="20"/>
                <w:szCs w:val="20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NVIDADO C.M. BELMONTE</w:t>
            </w:r>
          </w:p>
        </w:tc>
      </w:tr>
      <w:tr w:rsidR="00767F7F" w:rsidRPr="00767F7F" w:rsidTr="008D3A37">
        <w:tc>
          <w:tcPr>
            <w:tcW w:w="704" w:type="dxa"/>
          </w:tcPr>
          <w:p w:rsidR="005A1152" w:rsidRPr="00767F7F" w:rsidRDefault="005A1152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5A1152" w:rsidRPr="00767F7F" w:rsidRDefault="005A1152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LOTUS DE JADE </w:t>
            </w:r>
            <w:r w:rsidRPr="00767F7F">
              <w:rPr>
                <w:rFonts w:ascii="Century Gothic" w:hAnsi="Century Gothic" w:cs="Calibri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CHUM</w:t>
            </w:r>
            <w:r w:rsidR="00FB4824" w:rsidRPr="00767F7F">
              <w:rPr>
                <w:rFonts w:ascii="Century Gothic" w:hAnsi="Century Gothic" w:cs="Calibri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767F7F">
              <w:rPr>
                <w:rFonts w:ascii="Century Gothic" w:hAnsi="Century Gothic" w:cs="Calibri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(</w:t>
            </w:r>
            <w:r w:rsidR="00FB4824" w:rsidRPr="00767F7F"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1F0F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hu Lien Tchu</w:t>
            </w:r>
            <w:r w:rsidR="00FD0952" w:rsidRPr="00767F7F"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1F0F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  <w:r w:rsidR="00FB4824" w:rsidRPr="00767F7F">
              <w:rPr>
                <w:rFonts w:ascii="Century Gothic" w:hAnsi="Century Gothic" w:cs="Helvetica"/>
                <w:color w:val="000000" w:themeColor="text1"/>
                <w:sz w:val="20"/>
                <w:szCs w:val="20"/>
                <w:shd w:val="clear" w:color="auto" w:fill="F1F0F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FB4824" w:rsidRPr="00767F7F">
              <w:rPr>
                <w:rFonts w:ascii="Century Gothic" w:eastAsia="MS Gothic" w:hAnsi="Century Gothic" w:cs="MS Gothic"/>
                <w:color w:val="000000" w:themeColor="text1"/>
                <w:sz w:val="20"/>
                <w:szCs w:val="20"/>
                <w:shd w:val="clear" w:color="auto" w:fill="F1F0F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鍾玉蓮</w:t>
            </w: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)</w:t>
            </w:r>
          </w:p>
        </w:tc>
        <w:tc>
          <w:tcPr>
            <w:tcW w:w="4252" w:type="dxa"/>
          </w:tcPr>
          <w:p w:rsidR="005A1152" w:rsidRPr="00767F7F" w:rsidRDefault="005A1152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INTORA DE TIMOR</w:t>
            </w:r>
          </w:p>
        </w:tc>
        <w:tc>
          <w:tcPr>
            <w:tcW w:w="6237" w:type="dxa"/>
          </w:tcPr>
          <w:p w:rsidR="005A1152" w:rsidRPr="00767F7F" w:rsidRDefault="00767F7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Tema 2.2. </w:t>
            </w:r>
            <w:r w:rsidR="005A1152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XPOSIÇÃO DE AGUARELAS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UCIANO PEREIRA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SE, IPSETÚBAL</w:t>
            </w:r>
          </w:p>
        </w:tc>
        <w:tc>
          <w:tcPr>
            <w:tcW w:w="6237" w:type="dxa"/>
          </w:tcPr>
          <w:p w:rsidR="002D7B9D" w:rsidRPr="008D3A37" w:rsidRDefault="00767F7F" w:rsidP="008D3A37">
            <w:pPr>
              <w:rPr>
                <w:rFonts w:ascii="Century Gothic" w:hAnsi="Century Gothic" w:cs="Times New Roman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2. AS MOURAS ENCANTADAS </w:t>
            </w:r>
            <w:r w:rsidR="002D7B9D" w:rsidRPr="00767F7F">
              <w:rPr>
                <w:rFonts w:ascii="Century Gothic" w:hAnsi="Century Gothic" w:cs="Times New Roman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IMAGINÁRIO GALAICO-PORTUGUÊS</w:t>
            </w:r>
          </w:p>
        </w:tc>
      </w:tr>
      <w:tr w:rsidR="000F2952" w:rsidRPr="00767F7F" w:rsidTr="008D3A37">
        <w:tc>
          <w:tcPr>
            <w:tcW w:w="704" w:type="dxa"/>
          </w:tcPr>
          <w:p w:rsidR="000F2952" w:rsidRPr="00767F7F" w:rsidRDefault="000F2952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F2952" w:rsidRPr="00767F7F" w:rsidRDefault="000F2952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UCÍLIA-JOSÉ JUSTINO</w:t>
            </w:r>
          </w:p>
        </w:tc>
        <w:tc>
          <w:tcPr>
            <w:tcW w:w="4252" w:type="dxa"/>
          </w:tcPr>
          <w:p w:rsidR="000F2952" w:rsidRPr="000F2952" w:rsidRDefault="000F2952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F2952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SCOLA SUPERIOR DE COMUNICAÇÃO SOCIAL-IPL</w:t>
            </w:r>
          </w:p>
        </w:tc>
        <w:tc>
          <w:tcPr>
            <w:tcW w:w="6237" w:type="dxa"/>
          </w:tcPr>
          <w:p w:rsidR="000F2952" w:rsidRDefault="000F2952" w:rsidP="008D3A37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RESENCIAL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ARGARETE SILVA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RADUTORA FREELANCE</w:t>
            </w:r>
          </w:p>
        </w:tc>
        <w:tc>
          <w:tcPr>
            <w:tcW w:w="6237" w:type="dxa"/>
          </w:tcPr>
          <w:p w:rsidR="00046C46" w:rsidRPr="00767F7F" w:rsidRDefault="00767F7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2. A FEMINILIDADE/FEMINILITUDE LUSÓFONA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ARGARIDA MARTINS 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UNDAÇÃO MEENDINHO</w:t>
            </w:r>
            <w:r w:rsidR="008D3A37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,</w:t>
            </w: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GALIZA</w:t>
            </w:r>
          </w:p>
        </w:tc>
        <w:tc>
          <w:tcPr>
            <w:tcW w:w="6237" w:type="dxa"/>
          </w:tcPr>
          <w:p w:rsidR="00046C46" w:rsidRPr="00767F7F" w:rsidRDefault="002D7B9D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PRESENCIAL </w:t>
            </w:r>
          </w:p>
        </w:tc>
      </w:tr>
      <w:tr w:rsidR="004740B8" w:rsidRPr="00767F7F" w:rsidTr="008D3A37">
        <w:tc>
          <w:tcPr>
            <w:tcW w:w="704" w:type="dxa"/>
          </w:tcPr>
          <w:p w:rsidR="004740B8" w:rsidRPr="00767F7F" w:rsidRDefault="004740B8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4740B8" w:rsidRPr="00767F7F" w:rsidRDefault="004740B8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ARIA DA PAIXÃO COSTA</w:t>
            </w:r>
          </w:p>
        </w:tc>
        <w:tc>
          <w:tcPr>
            <w:tcW w:w="4252" w:type="dxa"/>
          </w:tcPr>
          <w:p w:rsidR="004740B8" w:rsidRPr="00767F7F" w:rsidRDefault="004740B8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MBAIXADORA DA RDTL EM LISBOA</w:t>
            </w:r>
          </w:p>
        </w:tc>
        <w:tc>
          <w:tcPr>
            <w:tcW w:w="6237" w:type="dxa"/>
          </w:tcPr>
          <w:p w:rsidR="004740B8" w:rsidRPr="00767F7F" w:rsidRDefault="004740B8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NVIDADO C.M. BELMONTE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ARIA DE LOURDES CRISPIM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LUNL-FCSH</w:t>
            </w:r>
          </w:p>
        </w:tc>
        <w:tc>
          <w:tcPr>
            <w:tcW w:w="6237" w:type="dxa"/>
          </w:tcPr>
          <w:p w:rsidR="00046C46" w:rsidRPr="00767F7F" w:rsidRDefault="00767F7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2. </w:t>
            </w:r>
            <w:r w:rsidR="002D7B9D" w:rsidRPr="00767F7F">
              <w:rPr>
                <w:rFonts w:ascii="Century Gothic" w:hAnsi="Century Gothic" w:cs="Times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OCUMENTAÇÃO ANTIGA PARA O NÚCLEO DA LUSOFONIA, MUSEU DOS DESCOBRIMENTOS DE BELMONTE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ARIA DO SOCORRO PESSOA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A BRASIL</w:t>
            </w:r>
          </w:p>
        </w:tc>
        <w:tc>
          <w:tcPr>
            <w:tcW w:w="6237" w:type="dxa"/>
          </w:tcPr>
          <w:p w:rsidR="00046C46" w:rsidRPr="00767F7F" w:rsidRDefault="00767F7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2. EXERCER LUSOFONIA ENTRE NATIVOS E NÃO-NATIVOS EM LÍNGUA PORTUGUESA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ARIA FRANCISCA XAVIER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LUNL-FCSH</w:t>
            </w:r>
          </w:p>
        </w:tc>
        <w:tc>
          <w:tcPr>
            <w:tcW w:w="6237" w:type="dxa"/>
          </w:tcPr>
          <w:p w:rsidR="00046C46" w:rsidRPr="00767F7F" w:rsidRDefault="00767F7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2. </w:t>
            </w:r>
            <w:r w:rsidR="002D7B9D" w:rsidRPr="00767F7F">
              <w:rPr>
                <w:rFonts w:ascii="Century Gothic" w:hAnsi="Century Gothic" w:cs="Times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OCUMENTAÇÃO ANTIGA PARA O NÚCLEO DA LUSOFONIA, MUSEU DOS DESCOBRIMENTOS DE BELMONTE</w:t>
            </w:r>
          </w:p>
        </w:tc>
      </w:tr>
      <w:tr w:rsidR="00117A0E" w:rsidRPr="00767F7F" w:rsidTr="008D3A37">
        <w:tc>
          <w:tcPr>
            <w:tcW w:w="704" w:type="dxa"/>
          </w:tcPr>
          <w:p w:rsidR="00117A0E" w:rsidRPr="00767F7F" w:rsidRDefault="00117A0E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117A0E" w:rsidRPr="00767F7F" w:rsidRDefault="00117A0E" w:rsidP="00117A0E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ARIA JOÃO CANTINHO</w:t>
            </w:r>
          </w:p>
        </w:tc>
        <w:tc>
          <w:tcPr>
            <w:tcW w:w="4252" w:type="dxa"/>
          </w:tcPr>
          <w:p w:rsidR="00117A0E" w:rsidRPr="004A3D42" w:rsidRDefault="00117A0E" w:rsidP="00117A0E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ESCRITORA, EDITORA DA REVISTA CALIBAN </w:t>
            </w:r>
          </w:p>
        </w:tc>
        <w:tc>
          <w:tcPr>
            <w:tcW w:w="6237" w:type="dxa"/>
          </w:tcPr>
          <w:p w:rsidR="00117A0E" w:rsidRPr="00117A0E" w:rsidRDefault="005C645A" w:rsidP="00117A0E">
            <w:pPr>
              <w:pStyle w:val="Colquio"/>
              <w:ind w:firstLine="0"/>
            </w:pPr>
            <w:r>
              <w:t xml:space="preserve">TEMA 2.1. </w:t>
            </w:r>
            <w:r w:rsidRPr="006D2A74">
              <w:t xml:space="preserve">AS RELAÇÕES ENTRE PORTUGAL, BRASIL E ÁFRICA, </w:t>
            </w:r>
            <w:r>
              <w:t>VISTAS PELA</w:t>
            </w:r>
            <w:r w:rsidRPr="006D2A74">
              <w:t xml:space="preserve"> EDITORA DA REVISTA CALIBAN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MARILENE GENTIL 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RASIL</w:t>
            </w:r>
          </w:p>
        </w:tc>
        <w:tc>
          <w:tcPr>
            <w:tcW w:w="6237" w:type="dxa"/>
          </w:tcPr>
          <w:p w:rsidR="00046C46" w:rsidRPr="00767F7F" w:rsidRDefault="002D7B9D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RESENCIAL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ÁRIO MELEIRO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PGUARDA</w:t>
            </w:r>
          </w:p>
        </w:tc>
        <w:tc>
          <w:tcPr>
            <w:tcW w:w="6237" w:type="dxa"/>
          </w:tcPr>
          <w:p w:rsidR="00046C46" w:rsidRPr="00767F7F" w:rsidRDefault="00767F7F" w:rsidP="00767F7F">
            <w:pPr>
              <w:rPr>
                <w:rFonts w:ascii="Century Gothic" w:hAnsi="Century Gothic"/>
                <w:i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1.1. </w:t>
            </w:r>
            <w:r w:rsidR="002D7B9D" w:rsidRPr="00767F7F">
              <w:rPr>
                <w:rFonts w:ascii="Century Gothic" w:hAnsi="Century Gothic"/>
                <w:i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EDRO ÁLVARES CABRAL NA LITERATURA PORTUGUESA.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ARLIT BECHARA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RASIL</w:t>
            </w:r>
          </w:p>
        </w:tc>
        <w:tc>
          <w:tcPr>
            <w:tcW w:w="6237" w:type="dxa"/>
          </w:tcPr>
          <w:p w:rsidR="00046C46" w:rsidRPr="00767F7F" w:rsidRDefault="002D7B9D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RESENCIAL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ILZANGELA LIMA</w:t>
            </w:r>
            <w:r w:rsidR="00D63F40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SOUZA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NSTITUTO OLHAR DA LÍNGUA PORTUGUESA NO MUNDO</w:t>
            </w:r>
          </w:p>
        </w:tc>
        <w:tc>
          <w:tcPr>
            <w:tcW w:w="6237" w:type="dxa"/>
          </w:tcPr>
          <w:p w:rsidR="00046C46" w:rsidRPr="00767F7F" w:rsidRDefault="00767F7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1. OLHAR DA LÍNGUA PORTUGUESA NO MUNDO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NVIDADA C.M. BELMONTE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NORBERTO ÁVILA 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:highlight w:val="yellow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RAMATURGO AÇORIANO</w:t>
            </w:r>
          </w:p>
        </w:tc>
        <w:tc>
          <w:tcPr>
            <w:tcW w:w="6237" w:type="dxa"/>
          </w:tcPr>
          <w:p w:rsidR="00046C46" w:rsidRPr="00767F7F" w:rsidRDefault="002D7B9D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PRESENCIAL 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EDRO PAULO CÂMARA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SCRITOR, AÇORES</w:t>
            </w:r>
          </w:p>
        </w:tc>
        <w:tc>
          <w:tcPr>
            <w:tcW w:w="6237" w:type="dxa"/>
          </w:tcPr>
          <w:p w:rsidR="002D7B9D" w:rsidRPr="00767F7F" w:rsidRDefault="002D7B9D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ORG </w:t>
            </w:r>
          </w:p>
        </w:tc>
      </w:tr>
      <w:tr w:rsidR="00767F7F" w:rsidRPr="00767F7F" w:rsidTr="008D3A37">
        <w:tc>
          <w:tcPr>
            <w:tcW w:w="704" w:type="dxa"/>
          </w:tcPr>
          <w:p w:rsidR="005A1152" w:rsidRPr="00767F7F" w:rsidRDefault="005A1152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5A1152" w:rsidRPr="00767F7F" w:rsidRDefault="005A1152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IKI PEREIRA</w:t>
            </w:r>
          </w:p>
        </w:tc>
        <w:tc>
          <w:tcPr>
            <w:tcW w:w="4252" w:type="dxa"/>
          </w:tcPr>
          <w:p w:rsidR="005A1152" w:rsidRPr="00767F7F" w:rsidRDefault="005A1152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NTORA DE TIMOR</w:t>
            </w:r>
          </w:p>
        </w:tc>
        <w:tc>
          <w:tcPr>
            <w:tcW w:w="6237" w:type="dxa"/>
          </w:tcPr>
          <w:p w:rsidR="005A1152" w:rsidRPr="00767F7F" w:rsidRDefault="00767F7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Tema 2.2. </w:t>
            </w:r>
            <w:r w:rsidR="005A1152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CITAL DE MÚSICA TIMORENSE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AUL GAIÃO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NVESTIGADOR</w:t>
            </w:r>
          </w:p>
        </w:tc>
        <w:tc>
          <w:tcPr>
            <w:tcW w:w="6237" w:type="dxa"/>
          </w:tcPr>
          <w:p w:rsidR="002D7B9D" w:rsidRPr="00767F7F" w:rsidRDefault="00767F7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2 </w:t>
            </w:r>
            <w:r w:rsidR="00961A75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 FALAR FRONTEIRIÇO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A SERRA DAS MESAS</w:t>
            </w:r>
          </w:p>
        </w:tc>
      </w:tr>
      <w:tr w:rsidR="00767F7F" w:rsidRPr="00594573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OLF KEMMLER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CL, UTAD</w:t>
            </w:r>
          </w:p>
        </w:tc>
        <w:tc>
          <w:tcPr>
            <w:tcW w:w="6237" w:type="dxa"/>
          </w:tcPr>
          <w:p w:rsidR="002D7B9D" w:rsidRPr="00594573" w:rsidRDefault="00767F7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:lang w:val="en-AU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94573">
              <w:rPr>
                <w:rFonts w:ascii="Century Gothic" w:hAnsi="Century Gothic"/>
                <w:color w:val="000000" w:themeColor="text1"/>
                <w:sz w:val="20"/>
                <w:szCs w:val="20"/>
                <w:lang w:val="en-AU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594573">
              <w:rPr>
                <w:rFonts w:ascii="Century Gothic" w:hAnsi="Century Gothic"/>
                <w:color w:val="000000" w:themeColor="text1"/>
                <w:sz w:val="20"/>
                <w:szCs w:val="20"/>
                <w:lang w:val="en-AU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3.4. LYMAN HORACE WEEKS: </w:t>
            </w:r>
            <w:r w:rsidR="002D7B9D" w:rsidRPr="00594573">
              <w:rPr>
                <w:rFonts w:ascii="Century Gothic" w:hAnsi="Century Gothic"/>
                <w:bCs/>
                <w:i/>
                <w:color w:val="000000" w:themeColor="text1"/>
                <w:sz w:val="20"/>
                <w:szCs w:val="20"/>
                <w:lang w:val="en-AU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ONG THE AZORES</w:t>
            </w:r>
            <w:r w:rsidR="002D7B9D" w:rsidRPr="00594573">
              <w:rPr>
                <w:rFonts w:ascii="Century Gothic" w:hAnsi="Century Gothic"/>
                <w:color w:val="000000" w:themeColor="text1"/>
                <w:sz w:val="20"/>
                <w:szCs w:val="20"/>
                <w:lang w:val="en-AU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(1882)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594573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:lang w:val="en-AU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ONALDO PINHEIRO ROCHA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CADEMIA DE LETRAS DE BRASÍLIA BRASIL</w:t>
            </w:r>
          </w:p>
        </w:tc>
        <w:tc>
          <w:tcPr>
            <w:tcW w:w="6237" w:type="dxa"/>
          </w:tcPr>
          <w:p w:rsidR="00046C46" w:rsidRPr="00767F7F" w:rsidRDefault="00767F7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1.1. PORTUGAL VENTUROSO</w:t>
            </w:r>
          </w:p>
        </w:tc>
      </w:tr>
      <w:tr w:rsidR="00767F7F" w:rsidRPr="00767F7F" w:rsidTr="008D3A37">
        <w:tc>
          <w:tcPr>
            <w:tcW w:w="704" w:type="dxa"/>
          </w:tcPr>
          <w:p w:rsidR="00046C46" w:rsidRPr="00767F7F" w:rsidRDefault="00046C46" w:rsidP="007749F2">
            <w:pPr>
              <w:pStyle w:val="ListParagraph"/>
              <w:numPr>
                <w:ilvl w:val="0"/>
                <w:numId w:val="19"/>
              </w:numPr>
              <w:ind w:left="57" w:firstLine="0"/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3119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USANA MARGARIDO</w:t>
            </w:r>
          </w:p>
        </w:tc>
        <w:tc>
          <w:tcPr>
            <w:tcW w:w="4252" w:type="dxa"/>
          </w:tcPr>
          <w:p w:rsidR="00046C46" w:rsidRPr="00767F7F" w:rsidRDefault="00046C46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RSS / </w:t>
            </w:r>
            <w:r w:rsidR="00181C2B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ESCRITORA, </w:t>
            </w:r>
            <w:r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OCIÓLOGA AÇORES</w:t>
            </w:r>
          </w:p>
        </w:tc>
        <w:tc>
          <w:tcPr>
            <w:tcW w:w="6237" w:type="dxa"/>
          </w:tcPr>
          <w:p w:rsidR="002D7B9D" w:rsidRPr="00767F7F" w:rsidRDefault="00767F7F" w:rsidP="00767F7F">
            <w:pP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ema</w:t>
            </w:r>
            <w:r w:rsidR="002D7B9D" w:rsidRPr="00767F7F">
              <w:rPr>
                <w:rFonts w:ascii="Century Gothic" w:hAnsi="Century Gothic"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.1. APRESENTA O LIVRO INFANTOJUVENIL O MUNDO PERDIDO DE TIMOR-LESTE</w:t>
            </w:r>
          </w:p>
        </w:tc>
      </w:tr>
    </w:tbl>
    <w:p w:rsidR="008B4533" w:rsidRPr="00767F7F" w:rsidRDefault="008B4533" w:rsidP="00767F7F">
      <w:pPr>
        <w:rPr>
          <w:rFonts w:ascii="Century Gothic" w:hAnsi="Century Gothic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sectPr w:rsidR="008B4533" w:rsidRPr="00767F7F" w:rsidSect="00767F7F">
      <w:pgSz w:w="16838" w:h="11906" w:orient="landscape" w:code="9"/>
      <w:pgMar w:top="1440" w:right="1080" w:bottom="1440" w:left="1080" w:header="567" w:footer="624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B0C98"/>
    <w:multiLevelType w:val="hybridMultilevel"/>
    <w:tmpl w:val="CF3CC52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A50AE"/>
    <w:multiLevelType w:val="hybridMultilevel"/>
    <w:tmpl w:val="D646CC1C"/>
    <w:lvl w:ilvl="0" w:tplc="0816000F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F31626"/>
    <w:multiLevelType w:val="hybridMultilevel"/>
    <w:tmpl w:val="E5C40F7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15A23"/>
    <w:multiLevelType w:val="hybridMultilevel"/>
    <w:tmpl w:val="8692FA8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984756"/>
    <w:multiLevelType w:val="hybridMultilevel"/>
    <w:tmpl w:val="7416E31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7205C1"/>
    <w:multiLevelType w:val="hybridMultilevel"/>
    <w:tmpl w:val="E5C40F7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583F68"/>
    <w:multiLevelType w:val="hybridMultilevel"/>
    <w:tmpl w:val="7416E31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40FF1"/>
    <w:multiLevelType w:val="hybridMultilevel"/>
    <w:tmpl w:val="84646E2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460823"/>
    <w:multiLevelType w:val="hybridMultilevel"/>
    <w:tmpl w:val="8E9802A0"/>
    <w:lvl w:ilvl="0" w:tplc="0816000F">
      <w:start w:val="1"/>
      <w:numFmt w:val="decimal"/>
      <w:lvlText w:val="%1."/>
      <w:lvlJc w:val="left"/>
      <w:pPr>
        <w:ind w:left="742" w:hanging="360"/>
      </w:pPr>
    </w:lvl>
    <w:lvl w:ilvl="1" w:tplc="08160019" w:tentative="1">
      <w:start w:val="1"/>
      <w:numFmt w:val="lowerLetter"/>
      <w:lvlText w:val="%2."/>
      <w:lvlJc w:val="left"/>
      <w:pPr>
        <w:ind w:left="1462" w:hanging="360"/>
      </w:pPr>
    </w:lvl>
    <w:lvl w:ilvl="2" w:tplc="0816001B" w:tentative="1">
      <w:start w:val="1"/>
      <w:numFmt w:val="lowerRoman"/>
      <w:lvlText w:val="%3."/>
      <w:lvlJc w:val="right"/>
      <w:pPr>
        <w:ind w:left="2182" w:hanging="180"/>
      </w:pPr>
    </w:lvl>
    <w:lvl w:ilvl="3" w:tplc="0816000F" w:tentative="1">
      <w:start w:val="1"/>
      <w:numFmt w:val="decimal"/>
      <w:lvlText w:val="%4."/>
      <w:lvlJc w:val="left"/>
      <w:pPr>
        <w:ind w:left="2902" w:hanging="360"/>
      </w:pPr>
    </w:lvl>
    <w:lvl w:ilvl="4" w:tplc="08160019" w:tentative="1">
      <w:start w:val="1"/>
      <w:numFmt w:val="lowerLetter"/>
      <w:lvlText w:val="%5."/>
      <w:lvlJc w:val="left"/>
      <w:pPr>
        <w:ind w:left="3622" w:hanging="360"/>
      </w:pPr>
    </w:lvl>
    <w:lvl w:ilvl="5" w:tplc="0816001B" w:tentative="1">
      <w:start w:val="1"/>
      <w:numFmt w:val="lowerRoman"/>
      <w:lvlText w:val="%6."/>
      <w:lvlJc w:val="right"/>
      <w:pPr>
        <w:ind w:left="4342" w:hanging="180"/>
      </w:pPr>
    </w:lvl>
    <w:lvl w:ilvl="6" w:tplc="0816000F" w:tentative="1">
      <w:start w:val="1"/>
      <w:numFmt w:val="decimal"/>
      <w:lvlText w:val="%7."/>
      <w:lvlJc w:val="left"/>
      <w:pPr>
        <w:ind w:left="5062" w:hanging="360"/>
      </w:pPr>
    </w:lvl>
    <w:lvl w:ilvl="7" w:tplc="08160019" w:tentative="1">
      <w:start w:val="1"/>
      <w:numFmt w:val="lowerLetter"/>
      <w:lvlText w:val="%8."/>
      <w:lvlJc w:val="left"/>
      <w:pPr>
        <w:ind w:left="5782" w:hanging="360"/>
      </w:pPr>
    </w:lvl>
    <w:lvl w:ilvl="8" w:tplc="0816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9" w15:restartNumberingAfterBreak="0">
    <w:nsid w:val="3C33378C"/>
    <w:multiLevelType w:val="hybridMultilevel"/>
    <w:tmpl w:val="CF3CC52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B114B9"/>
    <w:multiLevelType w:val="hybridMultilevel"/>
    <w:tmpl w:val="8E9802A0"/>
    <w:lvl w:ilvl="0" w:tplc="0816000F">
      <w:start w:val="1"/>
      <w:numFmt w:val="decimal"/>
      <w:lvlText w:val="%1."/>
      <w:lvlJc w:val="left"/>
      <w:pPr>
        <w:ind w:left="742" w:hanging="360"/>
      </w:pPr>
    </w:lvl>
    <w:lvl w:ilvl="1" w:tplc="08160019" w:tentative="1">
      <w:start w:val="1"/>
      <w:numFmt w:val="lowerLetter"/>
      <w:lvlText w:val="%2."/>
      <w:lvlJc w:val="left"/>
      <w:pPr>
        <w:ind w:left="1462" w:hanging="360"/>
      </w:pPr>
    </w:lvl>
    <w:lvl w:ilvl="2" w:tplc="0816001B" w:tentative="1">
      <w:start w:val="1"/>
      <w:numFmt w:val="lowerRoman"/>
      <w:lvlText w:val="%3."/>
      <w:lvlJc w:val="right"/>
      <w:pPr>
        <w:ind w:left="2182" w:hanging="180"/>
      </w:pPr>
    </w:lvl>
    <w:lvl w:ilvl="3" w:tplc="0816000F" w:tentative="1">
      <w:start w:val="1"/>
      <w:numFmt w:val="decimal"/>
      <w:lvlText w:val="%4."/>
      <w:lvlJc w:val="left"/>
      <w:pPr>
        <w:ind w:left="2902" w:hanging="360"/>
      </w:pPr>
    </w:lvl>
    <w:lvl w:ilvl="4" w:tplc="08160019" w:tentative="1">
      <w:start w:val="1"/>
      <w:numFmt w:val="lowerLetter"/>
      <w:lvlText w:val="%5."/>
      <w:lvlJc w:val="left"/>
      <w:pPr>
        <w:ind w:left="3622" w:hanging="360"/>
      </w:pPr>
    </w:lvl>
    <w:lvl w:ilvl="5" w:tplc="0816001B" w:tentative="1">
      <w:start w:val="1"/>
      <w:numFmt w:val="lowerRoman"/>
      <w:lvlText w:val="%6."/>
      <w:lvlJc w:val="right"/>
      <w:pPr>
        <w:ind w:left="4342" w:hanging="180"/>
      </w:pPr>
    </w:lvl>
    <w:lvl w:ilvl="6" w:tplc="0816000F" w:tentative="1">
      <w:start w:val="1"/>
      <w:numFmt w:val="decimal"/>
      <w:lvlText w:val="%7."/>
      <w:lvlJc w:val="left"/>
      <w:pPr>
        <w:ind w:left="5062" w:hanging="360"/>
      </w:pPr>
    </w:lvl>
    <w:lvl w:ilvl="7" w:tplc="08160019" w:tentative="1">
      <w:start w:val="1"/>
      <w:numFmt w:val="lowerLetter"/>
      <w:lvlText w:val="%8."/>
      <w:lvlJc w:val="left"/>
      <w:pPr>
        <w:ind w:left="5782" w:hanging="360"/>
      </w:pPr>
    </w:lvl>
    <w:lvl w:ilvl="8" w:tplc="0816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11" w15:restartNumberingAfterBreak="0">
    <w:nsid w:val="3CD02852"/>
    <w:multiLevelType w:val="hybridMultilevel"/>
    <w:tmpl w:val="090C8614"/>
    <w:lvl w:ilvl="0" w:tplc="08160011">
      <w:start w:val="1"/>
      <w:numFmt w:val="decimal"/>
      <w:lvlText w:val="%1)"/>
      <w:lvlJc w:val="left"/>
      <w:pPr>
        <w:ind w:left="1102" w:hanging="360"/>
      </w:pPr>
    </w:lvl>
    <w:lvl w:ilvl="1" w:tplc="08160019" w:tentative="1">
      <w:start w:val="1"/>
      <w:numFmt w:val="lowerLetter"/>
      <w:lvlText w:val="%2."/>
      <w:lvlJc w:val="left"/>
      <w:pPr>
        <w:ind w:left="1822" w:hanging="360"/>
      </w:pPr>
    </w:lvl>
    <w:lvl w:ilvl="2" w:tplc="0816001B" w:tentative="1">
      <w:start w:val="1"/>
      <w:numFmt w:val="lowerRoman"/>
      <w:lvlText w:val="%3."/>
      <w:lvlJc w:val="right"/>
      <w:pPr>
        <w:ind w:left="2542" w:hanging="180"/>
      </w:pPr>
    </w:lvl>
    <w:lvl w:ilvl="3" w:tplc="0816000F" w:tentative="1">
      <w:start w:val="1"/>
      <w:numFmt w:val="decimal"/>
      <w:lvlText w:val="%4."/>
      <w:lvlJc w:val="left"/>
      <w:pPr>
        <w:ind w:left="3262" w:hanging="360"/>
      </w:pPr>
    </w:lvl>
    <w:lvl w:ilvl="4" w:tplc="08160019" w:tentative="1">
      <w:start w:val="1"/>
      <w:numFmt w:val="lowerLetter"/>
      <w:lvlText w:val="%5."/>
      <w:lvlJc w:val="left"/>
      <w:pPr>
        <w:ind w:left="3982" w:hanging="360"/>
      </w:pPr>
    </w:lvl>
    <w:lvl w:ilvl="5" w:tplc="0816001B" w:tentative="1">
      <w:start w:val="1"/>
      <w:numFmt w:val="lowerRoman"/>
      <w:lvlText w:val="%6."/>
      <w:lvlJc w:val="right"/>
      <w:pPr>
        <w:ind w:left="4702" w:hanging="180"/>
      </w:pPr>
    </w:lvl>
    <w:lvl w:ilvl="6" w:tplc="0816000F" w:tentative="1">
      <w:start w:val="1"/>
      <w:numFmt w:val="decimal"/>
      <w:lvlText w:val="%7."/>
      <w:lvlJc w:val="left"/>
      <w:pPr>
        <w:ind w:left="5422" w:hanging="360"/>
      </w:pPr>
    </w:lvl>
    <w:lvl w:ilvl="7" w:tplc="08160019" w:tentative="1">
      <w:start w:val="1"/>
      <w:numFmt w:val="lowerLetter"/>
      <w:lvlText w:val="%8."/>
      <w:lvlJc w:val="left"/>
      <w:pPr>
        <w:ind w:left="6142" w:hanging="360"/>
      </w:pPr>
    </w:lvl>
    <w:lvl w:ilvl="8" w:tplc="0816001B" w:tentative="1">
      <w:start w:val="1"/>
      <w:numFmt w:val="lowerRoman"/>
      <w:lvlText w:val="%9."/>
      <w:lvlJc w:val="right"/>
      <w:pPr>
        <w:ind w:left="6862" w:hanging="180"/>
      </w:pPr>
    </w:lvl>
  </w:abstractNum>
  <w:abstractNum w:abstractNumId="12" w15:restartNumberingAfterBreak="0">
    <w:nsid w:val="57BA43AD"/>
    <w:multiLevelType w:val="hybridMultilevel"/>
    <w:tmpl w:val="84646E2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727406"/>
    <w:multiLevelType w:val="hybridMultilevel"/>
    <w:tmpl w:val="C458E49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CD38BA"/>
    <w:multiLevelType w:val="hybridMultilevel"/>
    <w:tmpl w:val="8E9802A0"/>
    <w:lvl w:ilvl="0" w:tplc="0816000F">
      <w:start w:val="1"/>
      <w:numFmt w:val="decimal"/>
      <w:lvlText w:val="%1."/>
      <w:lvlJc w:val="left"/>
      <w:pPr>
        <w:ind w:left="742" w:hanging="360"/>
      </w:pPr>
    </w:lvl>
    <w:lvl w:ilvl="1" w:tplc="08160019" w:tentative="1">
      <w:start w:val="1"/>
      <w:numFmt w:val="lowerLetter"/>
      <w:lvlText w:val="%2."/>
      <w:lvlJc w:val="left"/>
      <w:pPr>
        <w:ind w:left="1462" w:hanging="360"/>
      </w:pPr>
    </w:lvl>
    <w:lvl w:ilvl="2" w:tplc="0816001B" w:tentative="1">
      <w:start w:val="1"/>
      <w:numFmt w:val="lowerRoman"/>
      <w:lvlText w:val="%3."/>
      <w:lvlJc w:val="right"/>
      <w:pPr>
        <w:ind w:left="2182" w:hanging="180"/>
      </w:pPr>
    </w:lvl>
    <w:lvl w:ilvl="3" w:tplc="0816000F" w:tentative="1">
      <w:start w:val="1"/>
      <w:numFmt w:val="decimal"/>
      <w:lvlText w:val="%4."/>
      <w:lvlJc w:val="left"/>
      <w:pPr>
        <w:ind w:left="2902" w:hanging="360"/>
      </w:pPr>
    </w:lvl>
    <w:lvl w:ilvl="4" w:tplc="08160019" w:tentative="1">
      <w:start w:val="1"/>
      <w:numFmt w:val="lowerLetter"/>
      <w:lvlText w:val="%5."/>
      <w:lvlJc w:val="left"/>
      <w:pPr>
        <w:ind w:left="3622" w:hanging="360"/>
      </w:pPr>
    </w:lvl>
    <w:lvl w:ilvl="5" w:tplc="0816001B" w:tentative="1">
      <w:start w:val="1"/>
      <w:numFmt w:val="lowerRoman"/>
      <w:lvlText w:val="%6."/>
      <w:lvlJc w:val="right"/>
      <w:pPr>
        <w:ind w:left="4342" w:hanging="180"/>
      </w:pPr>
    </w:lvl>
    <w:lvl w:ilvl="6" w:tplc="0816000F" w:tentative="1">
      <w:start w:val="1"/>
      <w:numFmt w:val="decimal"/>
      <w:lvlText w:val="%7."/>
      <w:lvlJc w:val="left"/>
      <w:pPr>
        <w:ind w:left="5062" w:hanging="360"/>
      </w:pPr>
    </w:lvl>
    <w:lvl w:ilvl="7" w:tplc="08160019" w:tentative="1">
      <w:start w:val="1"/>
      <w:numFmt w:val="lowerLetter"/>
      <w:lvlText w:val="%8."/>
      <w:lvlJc w:val="left"/>
      <w:pPr>
        <w:ind w:left="5782" w:hanging="360"/>
      </w:pPr>
    </w:lvl>
    <w:lvl w:ilvl="8" w:tplc="0816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15" w15:restartNumberingAfterBreak="0">
    <w:nsid w:val="780D6831"/>
    <w:multiLevelType w:val="hybridMultilevel"/>
    <w:tmpl w:val="C458E49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646FDD"/>
    <w:multiLevelType w:val="hybridMultilevel"/>
    <w:tmpl w:val="8692FA8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627BD1"/>
    <w:multiLevelType w:val="hybridMultilevel"/>
    <w:tmpl w:val="CD70CB3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C409CE"/>
    <w:multiLevelType w:val="hybridMultilevel"/>
    <w:tmpl w:val="C458E49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13"/>
  </w:num>
  <w:num w:numId="4">
    <w:abstractNumId w:val="15"/>
  </w:num>
  <w:num w:numId="5">
    <w:abstractNumId w:val="18"/>
  </w:num>
  <w:num w:numId="6">
    <w:abstractNumId w:val="0"/>
  </w:num>
  <w:num w:numId="7">
    <w:abstractNumId w:val="9"/>
  </w:num>
  <w:num w:numId="8">
    <w:abstractNumId w:val="2"/>
  </w:num>
  <w:num w:numId="9">
    <w:abstractNumId w:val="5"/>
  </w:num>
  <w:num w:numId="10">
    <w:abstractNumId w:val="8"/>
  </w:num>
  <w:num w:numId="11">
    <w:abstractNumId w:val="10"/>
  </w:num>
  <w:num w:numId="12">
    <w:abstractNumId w:val="14"/>
  </w:num>
  <w:num w:numId="13">
    <w:abstractNumId w:val="11"/>
  </w:num>
  <w:num w:numId="14">
    <w:abstractNumId w:val="7"/>
  </w:num>
  <w:num w:numId="15">
    <w:abstractNumId w:val="12"/>
  </w:num>
  <w:num w:numId="16">
    <w:abstractNumId w:val="17"/>
  </w:num>
  <w:num w:numId="17">
    <w:abstractNumId w:val="16"/>
  </w:num>
  <w:num w:numId="18">
    <w:abstractNumId w:val="3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0MzcyMTY3MTQwtzRV0lEKTi0uzszPAykwMqkFAJbXLGQtAAAA"/>
  </w:docVars>
  <w:rsids>
    <w:rsidRoot w:val="008B4533"/>
    <w:rsid w:val="00004F2E"/>
    <w:rsid w:val="00020FE0"/>
    <w:rsid w:val="00026B38"/>
    <w:rsid w:val="0003298E"/>
    <w:rsid w:val="00046C46"/>
    <w:rsid w:val="0006474C"/>
    <w:rsid w:val="000F2952"/>
    <w:rsid w:val="00104948"/>
    <w:rsid w:val="00117A0E"/>
    <w:rsid w:val="00165657"/>
    <w:rsid w:val="00166E1A"/>
    <w:rsid w:val="00181C2B"/>
    <w:rsid w:val="0027237E"/>
    <w:rsid w:val="00281710"/>
    <w:rsid w:val="002B3A53"/>
    <w:rsid w:val="002D45CC"/>
    <w:rsid w:val="002D7B9D"/>
    <w:rsid w:val="00306C2F"/>
    <w:rsid w:val="003C6FFD"/>
    <w:rsid w:val="003C7A19"/>
    <w:rsid w:val="004740B8"/>
    <w:rsid w:val="004A38A7"/>
    <w:rsid w:val="004C1FF3"/>
    <w:rsid w:val="00594573"/>
    <w:rsid w:val="005A1152"/>
    <w:rsid w:val="005C645A"/>
    <w:rsid w:val="00675F1C"/>
    <w:rsid w:val="00683D7A"/>
    <w:rsid w:val="00767F7F"/>
    <w:rsid w:val="007749F2"/>
    <w:rsid w:val="0078740F"/>
    <w:rsid w:val="00791F0D"/>
    <w:rsid w:val="00830089"/>
    <w:rsid w:val="00863356"/>
    <w:rsid w:val="008A3BBF"/>
    <w:rsid w:val="008B4533"/>
    <w:rsid w:val="008D3A37"/>
    <w:rsid w:val="008D6BFB"/>
    <w:rsid w:val="009333AF"/>
    <w:rsid w:val="00961A75"/>
    <w:rsid w:val="00AB6764"/>
    <w:rsid w:val="00AE5D1A"/>
    <w:rsid w:val="00B2611B"/>
    <w:rsid w:val="00BB6EBF"/>
    <w:rsid w:val="00C01434"/>
    <w:rsid w:val="00C26E65"/>
    <w:rsid w:val="00C30D03"/>
    <w:rsid w:val="00C455C7"/>
    <w:rsid w:val="00C669E0"/>
    <w:rsid w:val="00C8122B"/>
    <w:rsid w:val="00C82023"/>
    <w:rsid w:val="00CA2144"/>
    <w:rsid w:val="00CB47D4"/>
    <w:rsid w:val="00CC0FB5"/>
    <w:rsid w:val="00CE06D9"/>
    <w:rsid w:val="00D350B3"/>
    <w:rsid w:val="00D63F40"/>
    <w:rsid w:val="00D671A9"/>
    <w:rsid w:val="00DC51A2"/>
    <w:rsid w:val="00DF7643"/>
    <w:rsid w:val="00E872BF"/>
    <w:rsid w:val="00E9358E"/>
    <w:rsid w:val="00EB6241"/>
    <w:rsid w:val="00EE5886"/>
    <w:rsid w:val="00F060F8"/>
    <w:rsid w:val="00F73FC4"/>
    <w:rsid w:val="00FB4824"/>
    <w:rsid w:val="00FD0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DCDBA0D-A957-4C30-80F2-7A76141B5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ind w:left="-5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47D4"/>
  </w:style>
  <w:style w:type="paragraph" w:styleId="Heading1">
    <w:name w:val="heading 1"/>
    <w:basedOn w:val="Normal"/>
    <w:next w:val="Normal"/>
    <w:link w:val="Heading1Char"/>
    <w:uiPriority w:val="9"/>
    <w:qFormat/>
    <w:rsid w:val="00EB624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45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453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872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872BF"/>
    <w:rPr>
      <w:rFonts w:ascii="Courier New" w:eastAsia="Times New Roman" w:hAnsi="Courier New" w:cs="Courier New"/>
      <w:sz w:val="20"/>
      <w:szCs w:val="20"/>
      <w:lang w:eastAsia="pt-PT"/>
    </w:rPr>
  </w:style>
  <w:style w:type="paragraph" w:styleId="BodyText">
    <w:name w:val="Body Text"/>
    <w:basedOn w:val="Normal"/>
    <w:link w:val="BodyTextChar"/>
    <w:unhideWhenUsed/>
    <w:rsid w:val="00020FE0"/>
    <w:pPr>
      <w:widowControl w:val="0"/>
      <w:suppressAutoHyphens/>
      <w:spacing w:after="120"/>
    </w:pPr>
    <w:rPr>
      <w:rFonts w:ascii="Times New Roman" w:eastAsia="Lucida Sans Unicode" w:hAnsi="Times New Roman" w:cs="Mangal"/>
      <w:sz w:val="24"/>
      <w:szCs w:val="24"/>
      <w:lang w:val="es-ES_tradnl" w:eastAsia="ja-JP" w:bidi="hi-IN"/>
    </w:rPr>
  </w:style>
  <w:style w:type="character" w:customStyle="1" w:styleId="BodyTextChar">
    <w:name w:val="Body Text Char"/>
    <w:basedOn w:val="DefaultParagraphFont"/>
    <w:link w:val="BodyText"/>
    <w:rsid w:val="00020FE0"/>
    <w:rPr>
      <w:rFonts w:ascii="Times New Roman" w:eastAsia="Lucida Sans Unicode" w:hAnsi="Times New Roman" w:cs="Mangal"/>
      <w:sz w:val="24"/>
      <w:szCs w:val="24"/>
      <w:lang w:val="es-ES_tradnl" w:eastAsia="ja-JP" w:bidi="hi-IN"/>
    </w:rPr>
  </w:style>
  <w:style w:type="character" w:customStyle="1" w:styleId="Caracteresdenotaderodap">
    <w:name w:val="Caracteres de nota de rodapé"/>
    <w:rsid w:val="003C7A19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EB6241"/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paragraph" w:customStyle="1" w:styleId="Default">
    <w:name w:val="Default"/>
    <w:rsid w:val="00EB624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bdr w:val="nil"/>
      <w:lang w:eastAsia="pt-PT"/>
    </w:rPr>
  </w:style>
  <w:style w:type="paragraph" w:customStyle="1" w:styleId="Colquio">
    <w:name w:val="Colóquio"/>
    <w:autoRedefine/>
    <w:qFormat/>
    <w:rsid w:val="00117A0E"/>
    <w:pPr>
      <w:ind w:left="57" w:firstLine="284"/>
      <w:jc w:val="both"/>
    </w:pPr>
    <w:rPr>
      <w:rFonts w:ascii="Century Gothic" w:eastAsia="Arial Unicode MS" w:hAnsi="Century Gothic" w:cs="Times New Roman"/>
      <w:bCs/>
      <w:spacing w:val="-10"/>
      <w:sz w:val="20"/>
      <w:szCs w:val="20"/>
      <w:shd w:val="clear" w:color="auto" w:fill="FFFFFF"/>
      <w:lang w:eastAsia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3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3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939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1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3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anded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25</Words>
  <Characters>3918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 Chrystello</dc:creator>
  <cp:keywords/>
  <dc:description/>
  <cp:lastModifiedBy>Chrys</cp:lastModifiedBy>
  <cp:revision>3</cp:revision>
  <cp:lastPrinted>2018-02-14T12:28:00Z</cp:lastPrinted>
  <dcterms:created xsi:type="dcterms:W3CDTF">2018-03-03T10:17:00Z</dcterms:created>
  <dcterms:modified xsi:type="dcterms:W3CDTF">2018-03-05T19:37:00Z</dcterms:modified>
</cp:coreProperties>
</file>